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ff3171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ff31713-e431-11eb-ba5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y43DQAxDhTSg/rtkB7N81DGXBaRDJoE99oGQxI+n3tdS/dS7qmrv2hvlQZ/6Xv99VwZ6bVj1oL41XnUXSNTPwwFe0zn3KzxGK/8u8NylYaRWX8yvptFZB/yySnSsHg1t52f9SbBbs1/jPV+tZ4lC1/1WlCz+kc5eL24XkhV21nqhrIqeY7xtfXGaQaHEkaBtfe61YaEyP25bfxgQh6Bs87vuV5FLgSost+2X4SWqoFd14F/SYIJGe/0J/6LksFtrPqjwTZ56env9YbFI2cXpwL+WHHGvRFXXgf4S0AgP1D2e0nSkF0Ef5HNrchDIi+9HkoDxXeQf4+sEDEzXyfcXsQTNZV7gpbw5HZ2cX4iFOcKczM8ieXHJ2/MBv5MGnAC1nt9vn3f/AC52aD8LLdC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ixel 4a has had issues with very slow data speeds, but and now it</w:t>
      </w:r>
      <w:r>
        <w:t xml:space="preserve"> </w:t>
      </w:r>
      <w:r>
        <w:t xml:space="preserve">has decided to quit all services altogether. My data icon now has an</w:t>
      </w:r>
      <w:r>
        <w:t xml:space="preserve"> </w:t>
      </w:r>
      <w:r>
        <w:t xml:space="preserve">"x" on it. Not good.. 😕 I'm in Lansing Michig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ff31713-e431-11eb-ba5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ff31713-e431-11eb-ba5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ff31713-e431-11eb-ba5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ff31713</dc:title>
  <dc:creator/>
  <cp:keywords/>
  <dcterms:created xsi:type="dcterms:W3CDTF">2026-05-03T10:45:58Z</dcterms:created>
  <dcterms:modified xsi:type="dcterms:W3CDTF">2026-05-03T1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